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848" w:rsidRDefault="00C32DC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ab report </w:t>
      </w:r>
    </w:p>
    <w:p w:rsidR="00C32DC7" w:rsidRDefault="00C32DC7" w:rsidP="00C32DC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roduction </w:t>
      </w:r>
    </w:p>
    <w:p w:rsidR="00C32DC7" w:rsidRDefault="00C32DC7" w:rsidP="00C32DC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b facility and procedure</w:t>
      </w:r>
    </w:p>
    <w:p w:rsidR="00C32DC7" w:rsidRDefault="00C32DC7" w:rsidP="00C32DC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sult and disruption</w:t>
      </w:r>
    </w:p>
    <w:p w:rsidR="00C32DC7" w:rsidRDefault="00C32DC7" w:rsidP="00C32DC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clusion and summary</w:t>
      </w:r>
    </w:p>
    <w:p w:rsidR="00C32DC7" w:rsidRPr="00C32DC7" w:rsidRDefault="00C32DC7" w:rsidP="00C32DC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ferences (5)</w:t>
      </w:r>
      <w:bookmarkStart w:id="0" w:name="_GoBack"/>
      <w:bookmarkEnd w:id="0"/>
      <w:r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C32DC7" w:rsidRPr="00C32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AD56C1"/>
    <w:multiLevelType w:val="hybridMultilevel"/>
    <w:tmpl w:val="FA02E9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jc3MDSzMLAwMzRX0lEKTi0uzszPAykwrAUABhEvTSwAAAA="/>
  </w:docVars>
  <w:rsids>
    <w:rsidRoot w:val="00C32DC7"/>
    <w:rsid w:val="00043148"/>
    <w:rsid w:val="002D7848"/>
    <w:rsid w:val="006A56F2"/>
    <w:rsid w:val="00C32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E1808"/>
  <w15:chartTrackingRefBased/>
  <w15:docId w15:val="{A3FF5E1F-3D95-4026-9AAC-767CAF82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D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tan bin majed</dc:creator>
  <cp:keywords/>
  <dc:description/>
  <cp:lastModifiedBy>sultan bin majed</cp:lastModifiedBy>
  <cp:revision>1</cp:revision>
  <dcterms:created xsi:type="dcterms:W3CDTF">2017-04-09T16:08:00Z</dcterms:created>
  <dcterms:modified xsi:type="dcterms:W3CDTF">2017-04-09T16:11:00Z</dcterms:modified>
</cp:coreProperties>
</file>